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A44127" w14:textId="2C8DE217" w:rsidR="00080BAE" w:rsidRDefault="00F57697" w:rsidP="00F57697">
      <w:pPr>
        <w:pStyle w:val="Title2007"/>
        <w:rPr>
          <w:lang w:val="en-IN"/>
        </w:rPr>
      </w:pPr>
      <w:r>
        <w:rPr>
          <w:lang w:val="en-IN"/>
        </w:rPr>
        <w:t>Advanced Java (</w:t>
      </w:r>
      <w:r w:rsidR="008307E9">
        <w:rPr>
          <w:lang w:val="en-IN"/>
        </w:rPr>
        <w:t>5</w:t>
      </w:r>
      <w:r>
        <w:rPr>
          <w:lang w:val="en-IN"/>
        </w:rPr>
        <w:t xml:space="preserve"> Days)</w:t>
      </w:r>
    </w:p>
    <w:p w14:paraId="792E4E92" w14:textId="2CF51A3B" w:rsidR="00F57697" w:rsidRDefault="00F57697" w:rsidP="00F57697">
      <w:pPr>
        <w:pStyle w:val="Heading1"/>
      </w:pPr>
      <w:r>
        <w:t>Objective</w:t>
      </w:r>
    </w:p>
    <w:p w14:paraId="54E42A81" w14:textId="10D4F28E" w:rsidR="00F57697" w:rsidRDefault="00F57697" w:rsidP="00F57697">
      <w:pPr>
        <w:jc w:val="both"/>
      </w:pPr>
      <w:r>
        <w:t>The course discusses advanced Java programming techniques for creating more scalable and robust java applications. It also helps participants understand the internal details of popular Java frameworks increasing their productivity.</w:t>
      </w:r>
    </w:p>
    <w:p w14:paraId="5469E61C" w14:textId="7DADA6AC" w:rsidR="00F57697" w:rsidRDefault="00F57697" w:rsidP="00F57697">
      <w:pPr>
        <w:jc w:val="both"/>
      </w:pPr>
      <w:bookmarkStart w:id="0" w:name="_GoBack"/>
      <w:bookmarkEnd w:id="0"/>
    </w:p>
    <w:p w14:paraId="09E000E9" w14:textId="1FCFBDF0" w:rsidR="00F57697" w:rsidRDefault="00F57697" w:rsidP="00F57697">
      <w:pPr>
        <w:pStyle w:val="Heading1"/>
      </w:pPr>
      <w:r>
        <w:t xml:space="preserve">Duration </w:t>
      </w:r>
    </w:p>
    <w:p w14:paraId="7FB650D0" w14:textId="7070B7C2" w:rsidR="00F57697" w:rsidRDefault="00155299" w:rsidP="00F57697">
      <w:r>
        <w:t>5</w:t>
      </w:r>
      <w:r w:rsidR="00F57697">
        <w:t xml:space="preserve">days </w:t>
      </w:r>
    </w:p>
    <w:p w14:paraId="7FAEFB19" w14:textId="76E3DD6C" w:rsidR="00E663C7" w:rsidRDefault="00E663C7" w:rsidP="00F57697"/>
    <w:p w14:paraId="3F50379C" w14:textId="77777777" w:rsidR="00E663C7" w:rsidRDefault="00E663C7" w:rsidP="00E663C7">
      <w:pPr>
        <w:pStyle w:val="Heading1"/>
      </w:pPr>
      <w:proofErr w:type="spellStart"/>
      <w:r>
        <w:t>Prerequsite</w:t>
      </w:r>
      <w:proofErr w:type="spellEnd"/>
    </w:p>
    <w:p w14:paraId="0372210F" w14:textId="2FFF1216" w:rsidR="00E663C7" w:rsidRDefault="00E663C7" w:rsidP="00E663C7">
      <w:pPr>
        <w:pStyle w:val="ListParagraph"/>
        <w:numPr>
          <w:ilvl w:val="0"/>
          <w:numId w:val="2"/>
        </w:numPr>
      </w:pPr>
      <w:r>
        <w:t xml:space="preserve">Understanding </w:t>
      </w:r>
      <w:r w:rsidR="008307E9">
        <w:t>of core</w:t>
      </w:r>
      <w:r>
        <w:t xml:space="preserve"> java </w:t>
      </w:r>
    </w:p>
    <w:p w14:paraId="3A63F022" w14:textId="35916122" w:rsidR="00F57697" w:rsidRDefault="00F57697" w:rsidP="00F57697">
      <w:pPr>
        <w:pStyle w:val="Heading1"/>
      </w:pPr>
      <w:r>
        <w:t>Course Outline</w:t>
      </w:r>
    </w:p>
    <w:p w14:paraId="254824ED" w14:textId="5BBD6E30" w:rsidR="00F57697" w:rsidRDefault="00F57697" w:rsidP="00F57697"/>
    <w:p w14:paraId="0D391C54" w14:textId="13123032" w:rsidR="00F57697" w:rsidRDefault="00F57697" w:rsidP="00F57697">
      <w:pPr>
        <w:pStyle w:val="Heading1"/>
      </w:pPr>
      <w:r>
        <w:t>Day 1</w:t>
      </w:r>
    </w:p>
    <w:p w14:paraId="38AB2F40" w14:textId="1A407149" w:rsidR="00F57697" w:rsidRDefault="00F57697" w:rsidP="00F57697"/>
    <w:p w14:paraId="6121C710" w14:textId="35FB1389" w:rsidR="00F57697" w:rsidRDefault="00F57697" w:rsidP="00734557">
      <w:pPr>
        <w:pStyle w:val="Heading2"/>
      </w:pPr>
      <w:r>
        <w:t>Generics, Collection and Enumerators</w:t>
      </w:r>
    </w:p>
    <w:p w14:paraId="560A2365" w14:textId="52FD7F91" w:rsidR="00F57697" w:rsidRDefault="00F57697" w:rsidP="00734557">
      <w:pPr>
        <w:pStyle w:val="ListParagraph"/>
        <w:numPr>
          <w:ilvl w:val="0"/>
          <w:numId w:val="1"/>
        </w:numPr>
      </w:pPr>
      <w:r>
        <w:t>Understanding Generics</w:t>
      </w:r>
    </w:p>
    <w:p w14:paraId="23B4B786" w14:textId="6213D064" w:rsidR="00F57697" w:rsidRDefault="00F57697" w:rsidP="00734557">
      <w:pPr>
        <w:pStyle w:val="ListParagraph"/>
        <w:numPr>
          <w:ilvl w:val="0"/>
          <w:numId w:val="1"/>
        </w:numPr>
      </w:pPr>
      <w:r>
        <w:t>Generic Collections</w:t>
      </w:r>
    </w:p>
    <w:p w14:paraId="2D2E69B1" w14:textId="66D1992B" w:rsidR="00F57697" w:rsidRDefault="00F57697" w:rsidP="00734557">
      <w:pPr>
        <w:pStyle w:val="ListParagraph"/>
        <w:numPr>
          <w:ilvl w:val="0"/>
          <w:numId w:val="1"/>
        </w:numPr>
      </w:pPr>
      <w:r>
        <w:t>Creating Generic Collections</w:t>
      </w:r>
    </w:p>
    <w:p w14:paraId="11EDE735" w14:textId="136C315C" w:rsidR="00F57697" w:rsidRDefault="00F57697" w:rsidP="00734557">
      <w:pPr>
        <w:pStyle w:val="ListParagraph"/>
        <w:numPr>
          <w:ilvl w:val="0"/>
          <w:numId w:val="1"/>
        </w:numPr>
      </w:pPr>
      <w:r>
        <w:t>Understanding Enumerators</w:t>
      </w:r>
    </w:p>
    <w:p w14:paraId="38AE4434" w14:textId="129EB5AC" w:rsidR="008307E9" w:rsidRDefault="008307E9" w:rsidP="00734557">
      <w:pPr>
        <w:pStyle w:val="ListParagraph"/>
        <w:numPr>
          <w:ilvl w:val="0"/>
          <w:numId w:val="1"/>
        </w:numPr>
      </w:pPr>
      <w:r>
        <w:t>Case Study</w:t>
      </w:r>
    </w:p>
    <w:p w14:paraId="2EC2315B" w14:textId="77777777" w:rsidR="008307E9" w:rsidRDefault="008307E9" w:rsidP="008307E9">
      <w:pPr>
        <w:pStyle w:val="Heading2"/>
      </w:pPr>
    </w:p>
    <w:p w14:paraId="507FC846" w14:textId="7601A12B" w:rsidR="008307E9" w:rsidRDefault="008307E9" w:rsidP="008307E9">
      <w:pPr>
        <w:pStyle w:val="Heading2"/>
      </w:pPr>
      <w:r>
        <w:t>Introduction to Maven</w:t>
      </w:r>
    </w:p>
    <w:p w14:paraId="3790EB3A" w14:textId="61F2E02E" w:rsidR="008307E9" w:rsidRDefault="008307E9" w:rsidP="008307E9">
      <w:pPr>
        <w:pStyle w:val="ListParagraph"/>
        <w:numPr>
          <w:ilvl w:val="0"/>
          <w:numId w:val="1"/>
        </w:numPr>
      </w:pPr>
      <w:r>
        <w:t>What is Maven</w:t>
      </w:r>
    </w:p>
    <w:p w14:paraId="3D8F2A8A" w14:textId="114052E7" w:rsidR="008307E9" w:rsidRDefault="008307E9" w:rsidP="008307E9">
      <w:pPr>
        <w:pStyle w:val="ListParagraph"/>
        <w:numPr>
          <w:ilvl w:val="0"/>
          <w:numId w:val="1"/>
        </w:numPr>
      </w:pPr>
      <w:r>
        <w:t>Why Maven Makes sense</w:t>
      </w:r>
    </w:p>
    <w:p w14:paraId="6BB91339" w14:textId="3175EF2C" w:rsidR="008307E9" w:rsidRDefault="008307E9" w:rsidP="008307E9">
      <w:pPr>
        <w:pStyle w:val="ListParagraph"/>
        <w:numPr>
          <w:ilvl w:val="0"/>
          <w:numId w:val="1"/>
        </w:numPr>
      </w:pPr>
      <w:r>
        <w:t>Maven based project</w:t>
      </w:r>
    </w:p>
    <w:p w14:paraId="14652F8C" w14:textId="5FAD93BD" w:rsidR="008307E9" w:rsidRPr="008307E9" w:rsidRDefault="008307E9" w:rsidP="008307E9">
      <w:pPr>
        <w:pStyle w:val="ListParagraph"/>
        <w:numPr>
          <w:ilvl w:val="0"/>
          <w:numId w:val="1"/>
        </w:numPr>
      </w:pPr>
      <w:r>
        <w:t>Best Practices</w:t>
      </w:r>
    </w:p>
    <w:p w14:paraId="3F90B8A9" w14:textId="2CD03B07" w:rsidR="008307E9" w:rsidRDefault="008307E9" w:rsidP="008307E9"/>
    <w:p w14:paraId="070AA2AC" w14:textId="69CA4173" w:rsidR="008307E9" w:rsidRDefault="008307E9" w:rsidP="008307E9">
      <w:pPr>
        <w:pStyle w:val="Heading2"/>
      </w:pPr>
      <w:r>
        <w:t>Unit Testing and TDD</w:t>
      </w:r>
    </w:p>
    <w:p w14:paraId="0D59B8D3" w14:textId="041CB06A" w:rsidR="008307E9" w:rsidRDefault="008307E9" w:rsidP="008307E9">
      <w:pPr>
        <w:pStyle w:val="ListParagraph"/>
        <w:numPr>
          <w:ilvl w:val="0"/>
          <w:numId w:val="1"/>
        </w:numPr>
      </w:pPr>
      <w:r>
        <w:t>Introduction to Unit Testing</w:t>
      </w:r>
    </w:p>
    <w:p w14:paraId="5BA87C04" w14:textId="26BD063C" w:rsidR="008307E9" w:rsidRDefault="008307E9" w:rsidP="008307E9">
      <w:pPr>
        <w:pStyle w:val="ListParagraph"/>
        <w:numPr>
          <w:ilvl w:val="0"/>
          <w:numId w:val="1"/>
        </w:numPr>
      </w:pPr>
      <w:r>
        <w:t>Getting to Unit Test</w:t>
      </w:r>
    </w:p>
    <w:p w14:paraId="3CA4E617" w14:textId="1FC1D53F" w:rsidR="008307E9" w:rsidRDefault="008307E9" w:rsidP="008307E9">
      <w:pPr>
        <w:pStyle w:val="ListParagraph"/>
        <w:numPr>
          <w:ilvl w:val="0"/>
          <w:numId w:val="1"/>
        </w:numPr>
      </w:pPr>
      <w:r>
        <w:t>Assertions</w:t>
      </w:r>
    </w:p>
    <w:p w14:paraId="6A1EA820" w14:textId="7C8BC5E6" w:rsidR="008307E9" w:rsidRDefault="008307E9" w:rsidP="008307E9">
      <w:pPr>
        <w:pStyle w:val="ListParagraph"/>
        <w:numPr>
          <w:ilvl w:val="0"/>
          <w:numId w:val="1"/>
        </w:numPr>
      </w:pPr>
      <w:r>
        <w:t>TDD approach</w:t>
      </w:r>
    </w:p>
    <w:p w14:paraId="4B7534DD" w14:textId="69D1F114" w:rsidR="008307E9" w:rsidRDefault="008307E9" w:rsidP="008307E9"/>
    <w:p w14:paraId="7B12F9E0" w14:textId="4D2EE608" w:rsidR="008307E9" w:rsidRDefault="008307E9" w:rsidP="008307E9">
      <w:pPr>
        <w:pStyle w:val="Heading1"/>
      </w:pPr>
      <w:r>
        <w:lastRenderedPageBreak/>
        <w:t>Day 2</w:t>
      </w:r>
    </w:p>
    <w:p w14:paraId="1BF03B6F" w14:textId="77777777" w:rsidR="00F57697" w:rsidRDefault="00F57697" w:rsidP="008307E9">
      <w:pPr>
        <w:pStyle w:val="ListParagraph"/>
        <w:ind w:left="1440"/>
        <w:jc w:val="both"/>
      </w:pPr>
    </w:p>
    <w:p w14:paraId="3F67C330" w14:textId="77777777" w:rsidR="00F57697" w:rsidRDefault="00F57697" w:rsidP="00734557">
      <w:pPr>
        <w:pStyle w:val="Heading2"/>
      </w:pPr>
      <w:r>
        <w:t>Introduction to Java 8 Features</w:t>
      </w:r>
    </w:p>
    <w:p w14:paraId="0AB7DBD6" w14:textId="77777777" w:rsidR="00F57697" w:rsidRDefault="00F57697" w:rsidP="00734557">
      <w:pPr>
        <w:pStyle w:val="ListParagraph"/>
        <w:numPr>
          <w:ilvl w:val="0"/>
          <w:numId w:val="1"/>
        </w:numPr>
      </w:pPr>
      <w:r>
        <w:t>Interface Changes</w:t>
      </w:r>
    </w:p>
    <w:p w14:paraId="4A795A96" w14:textId="77777777" w:rsidR="00F57697" w:rsidRDefault="00F57697" w:rsidP="00734557">
      <w:pPr>
        <w:pStyle w:val="ListParagraph"/>
        <w:numPr>
          <w:ilvl w:val="0"/>
          <w:numId w:val="1"/>
        </w:numPr>
      </w:pPr>
      <w:r>
        <w:t>Default Interface Methods</w:t>
      </w:r>
    </w:p>
    <w:p w14:paraId="2C950F06" w14:textId="77777777" w:rsidR="00F57697" w:rsidRDefault="00F57697" w:rsidP="00734557">
      <w:pPr>
        <w:pStyle w:val="ListParagraph"/>
        <w:numPr>
          <w:ilvl w:val="0"/>
          <w:numId w:val="1"/>
        </w:numPr>
      </w:pPr>
      <w:r>
        <w:t>Static Interface Methods</w:t>
      </w:r>
    </w:p>
    <w:p w14:paraId="6D6E2D8C" w14:textId="1C80C5E8" w:rsidR="00F57697" w:rsidRDefault="00F57697" w:rsidP="00734557">
      <w:pPr>
        <w:pStyle w:val="ListParagraph"/>
        <w:numPr>
          <w:ilvl w:val="0"/>
          <w:numId w:val="1"/>
        </w:numPr>
      </w:pPr>
      <w:r>
        <w:t>Functional Interface Lambda Expression</w:t>
      </w:r>
    </w:p>
    <w:p w14:paraId="13352229" w14:textId="511CA9E6" w:rsidR="00F57697" w:rsidRDefault="00F57697" w:rsidP="00734557">
      <w:pPr>
        <w:pStyle w:val="ListParagraph"/>
        <w:numPr>
          <w:ilvl w:val="0"/>
          <w:numId w:val="1"/>
        </w:numPr>
      </w:pPr>
      <w:r>
        <w:t>Method Reference</w:t>
      </w:r>
    </w:p>
    <w:p w14:paraId="53AEAC21" w14:textId="3855A899" w:rsidR="00734557" w:rsidRDefault="00734557" w:rsidP="00734557">
      <w:pPr>
        <w:pStyle w:val="ListParagraph"/>
        <w:numPr>
          <w:ilvl w:val="1"/>
          <w:numId w:val="1"/>
        </w:numPr>
      </w:pPr>
      <w:r>
        <w:t>Static method</w:t>
      </w:r>
    </w:p>
    <w:p w14:paraId="4931C7DA" w14:textId="15C83881" w:rsidR="00734557" w:rsidRDefault="00734557" w:rsidP="00734557">
      <w:pPr>
        <w:pStyle w:val="ListParagraph"/>
        <w:numPr>
          <w:ilvl w:val="1"/>
          <w:numId w:val="1"/>
        </w:numPr>
      </w:pPr>
      <w:r>
        <w:t>Instance methods</w:t>
      </w:r>
    </w:p>
    <w:p w14:paraId="3D2C6429" w14:textId="20F76B19" w:rsidR="00734557" w:rsidRDefault="00734557" w:rsidP="00734557">
      <w:pPr>
        <w:pStyle w:val="ListParagraph"/>
        <w:numPr>
          <w:ilvl w:val="1"/>
          <w:numId w:val="1"/>
        </w:numPr>
      </w:pPr>
      <w:r>
        <w:t>Constructors</w:t>
      </w:r>
    </w:p>
    <w:p w14:paraId="79736426" w14:textId="26E60571" w:rsidR="00734557" w:rsidRDefault="00734557" w:rsidP="00734557">
      <w:pPr>
        <w:pStyle w:val="Heading1"/>
      </w:pPr>
      <w:r>
        <w:t xml:space="preserve">Day </w:t>
      </w:r>
      <w:r w:rsidR="008307E9">
        <w:t>2</w:t>
      </w:r>
      <w:r>
        <w:t>+</w:t>
      </w:r>
      <w:r w:rsidR="008307E9">
        <w:t>3</w:t>
      </w:r>
    </w:p>
    <w:p w14:paraId="1DD4A32F" w14:textId="348F7BE2" w:rsidR="00F57697" w:rsidRDefault="00F57697" w:rsidP="00734557">
      <w:pPr>
        <w:pStyle w:val="Heading2"/>
      </w:pPr>
      <w:r>
        <w:t>Java 8 Streams</w:t>
      </w:r>
    </w:p>
    <w:p w14:paraId="7F906956" w14:textId="3B2264D9" w:rsidR="00F57697" w:rsidRDefault="00F57697" w:rsidP="00734557">
      <w:pPr>
        <w:pStyle w:val="ListParagraph"/>
        <w:numPr>
          <w:ilvl w:val="0"/>
          <w:numId w:val="1"/>
        </w:numPr>
      </w:pPr>
      <w:r>
        <w:t>Enumerators vs streams</w:t>
      </w:r>
    </w:p>
    <w:p w14:paraId="31839D9E" w14:textId="13738EE5" w:rsidR="00F57697" w:rsidRDefault="00F57697" w:rsidP="00734557">
      <w:pPr>
        <w:pStyle w:val="ListParagraph"/>
        <w:numPr>
          <w:ilvl w:val="0"/>
          <w:numId w:val="1"/>
        </w:numPr>
      </w:pPr>
      <w:r>
        <w:t>Collection improvement</w:t>
      </w:r>
    </w:p>
    <w:p w14:paraId="25C63D40" w14:textId="0032E25B" w:rsidR="00F57697" w:rsidRDefault="00F57697" w:rsidP="00734557">
      <w:pPr>
        <w:pStyle w:val="ListParagraph"/>
        <w:numPr>
          <w:ilvl w:val="0"/>
          <w:numId w:val="1"/>
        </w:numPr>
      </w:pPr>
      <w:proofErr w:type="spellStart"/>
      <w:r>
        <w:t>forEach</w:t>
      </w:r>
      <w:proofErr w:type="spellEnd"/>
      <w:r>
        <w:t xml:space="preserve">, </w:t>
      </w:r>
      <w:proofErr w:type="spellStart"/>
      <w:r>
        <w:t>forEachRemaining</w:t>
      </w:r>
      <w:proofErr w:type="spellEnd"/>
      <w:r>
        <w:t xml:space="preserve">, </w:t>
      </w:r>
      <w:proofErr w:type="spellStart"/>
      <w:r>
        <w:t>removeIf</w:t>
      </w:r>
      <w:proofErr w:type="spellEnd"/>
    </w:p>
    <w:p w14:paraId="5C121FF5" w14:textId="533D913A" w:rsidR="00F57697" w:rsidRDefault="00F57697" w:rsidP="00734557">
      <w:pPr>
        <w:pStyle w:val="ListParagraph"/>
        <w:numPr>
          <w:ilvl w:val="0"/>
          <w:numId w:val="1"/>
        </w:numPr>
      </w:pPr>
      <w:r>
        <w:t>Stream Generators</w:t>
      </w:r>
    </w:p>
    <w:p w14:paraId="7BF93416" w14:textId="1FD4084D" w:rsidR="00F57697" w:rsidRDefault="00F57697" w:rsidP="00734557">
      <w:pPr>
        <w:pStyle w:val="ListParagraph"/>
        <w:numPr>
          <w:ilvl w:val="0"/>
          <w:numId w:val="1"/>
        </w:numPr>
      </w:pPr>
      <w:proofErr w:type="spellStart"/>
      <w:r>
        <w:t>SplitIterators</w:t>
      </w:r>
      <w:proofErr w:type="spellEnd"/>
    </w:p>
    <w:p w14:paraId="5924760C" w14:textId="25CA88AA" w:rsidR="00F57697" w:rsidRDefault="00F57697" w:rsidP="00734557">
      <w:pPr>
        <w:pStyle w:val="ListParagraph"/>
        <w:numPr>
          <w:ilvl w:val="0"/>
          <w:numId w:val="1"/>
        </w:numPr>
      </w:pPr>
      <w:r>
        <w:t>Pipeline</w:t>
      </w:r>
    </w:p>
    <w:p w14:paraId="65E9AC9C" w14:textId="5FEEE0AF" w:rsidR="00F57697" w:rsidRDefault="00F57697" w:rsidP="00734557">
      <w:pPr>
        <w:pStyle w:val="ListParagraph"/>
        <w:numPr>
          <w:ilvl w:val="0"/>
          <w:numId w:val="1"/>
        </w:numPr>
      </w:pPr>
      <w:r>
        <w:t>Terminators</w:t>
      </w:r>
    </w:p>
    <w:p w14:paraId="58DB1082" w14:textId="14E3B031" w:rsidR="00734557" w:rsidRDefault="00734557" w:rsidP="00734557"/>
    <w:p w14:paraId="4C2DAF36" w14:textId="77777777" w:rsidR="00734557" w:rsidRPr="00734557" w:rsidRDefault="00734557" w:rsidP="00734557"/>
    <w:p w14:paraId="149BE4CE" w14:textId="369D4589" w:rsidR="00F57697" w:rsidRDefault="00F57697" w:rsidP="00734557">
      <w:pPr>
        <w:pStyle w:val="Heading2"/>
      </w:pPr>
      <w:r>
        <w:t>Java IO Improvement</w:t>
      </w:r>
    </w:p>
    <w:p w14:paraId="4A815D8E" w14:textId="1AAA72C3" w:rsidR="00F57697" w:rsidRDefault="00F57697" w:rsidP="00734557">
      <w:pPr>
        <w:pStyle w:val="ListParagraph"/>
        <w:numPr>
          <w:ilvl w:val="0"/>
          <w:numId w:val="1"/>
        </w:numPr>
      </w:pPr>
      <w:proofErr w:type="spellStart"/>
      <w:r>
        <w:t>Files.list</w:t>
      </w:r>
      <w:proofErr w:type="spellEnd"/>
      <w:r>
        <w:t>()</w:t>
      </w:r>
    </w:p>
    <w:p w14:paraId="18016BBF" w14:textId="494C6253" w:rsidR="00F57697" w:rsidRDefault="00F57697" w:rsidP="00734557">
      <w:pPr>
        <w:pStyle w:val="ListParagraph"/>
        <w:numPr>
          <w:ilvl w:val="0"/>
          <w:numId w:val="1"/>
        </w:numPr>
      </w:pPr>
      <w:proofErr w:type="spellStart"/>
      <w:r>
        <w:t>Files.ines</w:t>
      </w:r>
      <w:proofErr w:type="spellEnd"/>
      <w:r>
        <w:t>()</w:t>
      </w:r>
    </w:p>
    <w:p w14:paraId="1264F647" w14:textId="1AF0A182" w:rsidR="00F57697" w:rsidRDefault="00F57697" w:rsidP="00734557">
      <w:pPr>
        <w:pStyle w:val="ListParagraph"/>
        <w:numPr>
          <w:ilvl w:val="0"/>
          <w:numId w:val="1"/>
        </w:numPr>
      </w:pPr>
      <w:proofErr w:type="spellStart"/>
      <w:r>
        <w:t>Files.find</w:t>
      </w:r>
      <w:proofErr w:type="spellEnd"/>
      <w:r>
        <w:t>()</w:t>
      </w:r>
    </w:p>
    <w:p w14:paraId="1C70A962" w14:textId="7017301E" w:rsidR="00F57697" w:rsidRDefault="00F57697" w:rsidP="00734557">
      <w:pPr>
        <w:pStyle w:val="ListParagraph"/>
        <w:numPr>
          <w:ilvl w:val="0"/>
          <w:numId w:val="1"/>
        </w:numPr>
      </w:pPr>
      <w:proofErr w:type="spellStart"/>
      <w:r>
        <w:t>BufferedReader.lines</w:t>
      </w:r>
      <w:proofErr w:type="spellEnd"/>
      <w:r>
        <w:t>()</w:t>
      </w:r>
    </w:p>
    <w:p w14:paraId="449DF4B8" w14:textId="616B9551" w:rsidR="00734557" w:rsidRDefault="00734557" w:rsidP="00734557"/>
    <w:p w14:paraId="774C3963" w14:textId="38F6950A" w:rsidR="008307E9" w:rsidRDefault="008307E9" w:rsidP="008307E9">
      <w:pPr>
        <w:pStyle w:val="Heading1"/>
      </w:pPr>
      <w:r>
        <w:t>Day 4</w:t>
      </w:r>
    </w:p>
    <w:p w14:paraId="288766E5" w14:textId="72084EBF" w:rsidR="00734557" w:rsidRDefault="00734557" w:rsidP="00734557">
      <w:pPr>
        <w:pStyle w:val="Heading2"/>
      </w:pPr>
      <w:r>
        <w:t>Multithreading and Concurrency</w:t>
      </w:r>
    </w:p>
    <w:p w14:paraId="43C1EC5F" w14:textId="0195E370" w:rsidR="00734557" w:rsidRDefault="00734557" w:rsidP="00734557"/>
    <w:p w14:paraId="6E42FAE1" w14:textId="65267E77" w:rsidR="00734557" w:rsidRDefault="00734557" w:rsidP="00734557">
      <w:pPr>
        <w:pStyle w:val="ListParagraph"/>
        <w:numPr>
          <w:ilvl w:val="0"/>
          <w:numId w:val="1"/>
        </w:numPr>
      </w:pPr>
      <w:r>
        <w:t>Overview of Multi-threading</w:t>
      </w:r>
    </w:p>
    <w:p w14:paraId="10CE7B84" w14:textId="144F8D19" w:rsidR="00734557" w:rsidRDefault="00734557" w:rsidP="00734557">
      <w:pPr>
        <w:pStyle w:val="ListParagraph"/>
        <w:numPr>
          <w:ilvl w:val="0"/>
          <w:numId w:val="1"/>
        </w:numPr>
      </w:pPr>
      <w:r>
        <w:t>Thread and Runnable</w:t>
      </w:r>
    </w:p>
    <w:p w14:paraId="78CB6BF6" w14:textId="48D6748F" w:rsidR="00734557" w:rsidRDefault="00734557" w:rsidP="00734557">
      <w:pPr>
        <w:pStyle w:val="ListParagraph"/>
        <w:numPr>
          <w:ilvl w:val="0"/>
          <w:numId w:val="1"/>
        </w:numPr>
      </w:pPr>
      <w:r>
        <w:t>Creating and Controlling a Thread</w:t>
      </w:r>
    </w:p>
    <w:p w14:paraId="6642748E" w14:textId="4F49CF98" w:rsidR="00734557" w:rsidRDefault="00734557" w:rsidP="00734557">
      <w:pPr>
        <w:pStyle w:val="ListParagraph"/>
        <w:numPr>
          <w:ilvl w:val="0"/>
          <w:numId w:val="1"/>
        </w:numPr>
      </w:pPr>
      <w:proofErr w:type="spellStart"/>
      <w:r>
        <w:t>Thread.sleep</w:t>
      </w:r>
      <w:proofErr w:type="spellEnd"/>
      <w:r>
        <w:t>()</w:t>
      </w:r>
    </w:p>
    <w:p w14:paraId="3103B9EB" w14:textId="13E6F8BF" w:rsidR="00734557" w:rsidRDefault="00734557" w:rsidP="00734557">
      <w:pPr>
        <w:pStyle w:val="ListParagraph"/>
        <w:numPr>
          <w:ilvl w:val="0"/>
          <w:numId w:val="1"/>
        </w:numPr>
      </w:pPr>
      <w:r>
        <w:t>Join()</w:t>
      </w:r>
    </w:p>
    <w:p w14:paraId="1EE16E03" w14:textId="05AA7745" w:rsidR="00734557" w:rsidRDefault="00734557" w:rsidP="00734557">
      <w:pPr>
        <w:pStyle w:val="ListParagraph"/>
        <w:numPr>
          <w:ilvl w:val="0"/>
          <w:numId w:val="1"/>
        </w:numPr>
      </w:pPr>
      <w:r>
        <w:t>Critical and Worker Threads</w:t>
      </w:r>
    </w:p>
    <w:p w14:paraId="12EBAB2A" w14:textId="650BC0FC" w:rsidR="00734557" w:rsidRDefault="00734557" w:rsidP="00734557">
      <w:pPr>
        <w:pStyle w:val="ListParagraph"/>
        <w:numPr>
          <w:ilvl w:val="0"/>
          <w:numId w:val="1"/>
        </w:numPr>
      </w:pPr>
      <w:proofErr w:type="spellStart"/>
      <w:r>
        <w:t>Syncrhonization</w:t>
      </w:r>
      <w:proofErr w:type="spellEnd"/>
    </w:p>
    <w:p w14:paraId="740D92E6" w14:textId="100264D8" w:rsidR="00734557" w:rsidRDefault="00734557" w:rsidP="00734557">
      <w:pPr>
        <w:pStyle w:val="Heading1"/>
      </w:pPr>
      <w:r>
        <w:lastRenderedPageBreak/>
        <w:t xml:space="preserve">Day </w:t>
      </w:r>
      <w:r w:rsidR="008307E9">
        <w:t>5</w:t>
      </w:r>
    </w:p>
    <w:p w14:paraId="15C1B5C7" w14:textId="436756BB" w:rsidR="00734557" w:rsidRDefault="00734557" w:rsidP="00734557"/>
    <w:p w14:paraId="6E7709B0" w14:textId="62A1231D" w:rsidR="00734557" w:rsidRDefault="00734557" w:rsidP="00734557">
      <w:pPr>
        <w:pStyle w:val="Heading2"/>
      </w:pPr>
      <w:r>
        <w:t>Java Concurrency API</w:t>
      </w:r>
    </w:p>
    <w:p w14:paraId="04E4F9BD" w14:textId="77777777" w:rsidR="00734557" w:rsidRDefault="00734557" w:rsidP="00734557">
      <w:pPr>
        <w:pStyle w:val="ListParagraph"/>
        <w:numPr>
          <w:ilvl w:val="0"/>
          <w:numId w:val="1"/>
        </w:numPr>
      </w:pPr>
      <w:proofErr w:type="spellStart"/>
      <w:r>
        <w:t>ThreadPool</w:t>
      </w:r>
      <w:proofErr w:type="spellEnd"/>
    </w:p>
    <w:p w14:paraId="5ACCFBCE" w14:textId="7BD8FAEC" w:rsidR="00734557" w:rsidRPr="00734557" w:rsidRDefault="00734557" w:rsidP="00734557">
      <w:pPr>
        <w:pStyle w:val="ListParagraph"/>
        <w:numPr>
          <w:ilvl w:val="0"/>
          <w:numId w:val="1"/>
        </w:numPr>
      </w:pPr>
      <w:r>
        <w:t>Executors</w:t>
      </w:r>
    </w:p>
    <w:p w14:paraId="303E6C73" w14:textId="61F117B3" w:rsidR="00734557" w:rsidRDefault="00734557" w:rsidP="00734557">
      <w:pPr>
        <w:pStyle w:val="ListParagraph"/>
        <w:numPr>
          <w:ilvl w:val="0"/>
          <w:numId w:val="1"/>
        </w:numPr>
      </w:pPr>
      <w:r>
        <w:t>Callable</w:t>
      </w:r>
    </w:p>
    <w:p w14:paraId="79271F64" w14:textId="68E82656" w:rsidR="00734557" w:rsidRDefault="00734557" w:rsidP="00734557">
      <w:pPr>
        <w:pStyle w:val="ListParagraph"/>
        <w:numPr>
          <w:ilvl w:val="0"/>
          <w:numId w:val="1"/>
        </w:numPr>
      </w:pPr>
      <w:proofErr w:type="spellStart"/>
      <w:r>
        <w:t>ThreadLocks</w:t>
      </w:r>
      <w:proofErr w:type="spellEnd"/>
    </w:p>
    <w:p w14:paraId="2D139E1D" w14:textId="1ADE9387" w:rsidR="00734557" w:rsidRDefault="00734557" w:rsidP="00734557">
      <w:pPr>
        <w:pStyle w:val="ListParagraph"/>
        <w:numPr>
          <w:ilvl w:val="0"/>
          <w:numId w:val="1"/>
        </w:numPr>
      </w:pPr>
      <w:r>
        <w:t>Concurrent Collection</w:t>
      </w:r>
    </w:p>
    <w:p w14:paraId="31FEE749" w14:textId="4E1F29A5" w:rsidR="00734557" w:rsidRDefault="00734557" w:rsidP="00734557">
      <w:pPr>
        <w:pStyle w:val="ListParagraph"/>
        <w:numPr>
          <w:ilvl w:val="0"/>
          <w:numId w:val="1"/>
        </w:numPr>
      </w:pPr>
      <w:r>
        <w:t>Signals</w:t>
      </w:r>
    </w:p>
    <w:p w14:paraId="1C8D7257" w14:textId="0E703845" w:rsidR="00734557" w:rsidRDefault="00734557" w:rsidP="00734557">
      <w:pPr>
        <w:pStyle w:val="Heading2"/>
      </w:pPr>
      <w:r>
        <w:t>Reflection and Annotation Driven Programming</w:t>
      </w:r>
    </w:p>
    <w:p w14:paraId="022B6FA9" w14:textId="147999DF" w:rsidR="00734557" w:rsidRDefault="00734557" w:rsidP="00734557">
      <w:pPr>
        <w:pStyle w:val="ListParagraph"/>
        <w:numPr>
          <w:ilvl w:val="0"/>
          <w:numId w:val="1"/>
        </w:numPr>
      </w:pPr>
      <w:r>
        <w:t>Understanding Java Reflection</w:t>
      </w:r>
    </w:p>
    <w:p w14:paraId="1810B3DD" w14:textId="4CF43CE0" w:rsidR="00734557" w:rsidRDefault="00734557" w:rsidP="00734557">
      <w:pPr>
        <w:pStyle w:val="ListParagraph"/>
        <w:numPr>
          <w:ilvl w:val="0"/>
          <w:numId w:val="1"/>
        </w:numPr>
      </w:pPr>
      <w:r>
        <w:t>Why Reflection is important</w:t>
      </w:r>
    </w:p>
    <w:p w14:paraId="50D04B38" w14:textId="70061E7A" w:rsidR="00734557" w:rsidRDefault="00734557" w:rsidP="00734557">
      <w:pPr>
        <w:pStyle w:val="ListParagraph"/>
        <w:numPr>
          <w:ilvl w:val="0"/>
          <w:numId w:val="1"/>
        </w:numPr>
      </w:pPr>
      <w:r>
        <w:t>Using Class, Method, Field</w:t>
      </w:r>
    </w:p>
    <w:p w14:paraId="35CC2A8D" w14:textId="5A54C07D" w:rsidR="00734557" w:rsidRDefault="00734557" w:rsidP="00734557">
      <w:pPr>
        <w:pStyle w:val="ListParagraph"/>
        <w:numPr>
          <w:ilvl w:val="0"/>
          <w:numId w:val="1"/>
        </w:numPr>
      </w:pPr>
      <w:r>
        <w:t xml:space="preserve">Property get/set </w:t>
      </w:r>
    </w:p>
    <w:p w14:paraId="79355898" w14:textId="1D77EFA3" w:rsidR="00734557" w:rsidRDefault="00734557" w:rsidP="00734557">
      <w:pPr>
        <w:pStyle w:val="ListParagraph"/>
        <w:numPr>
          <w:ilvl w:val="0"/>
          <w:numId w:val="1"/>
        </w:numPr>
      </w:pPr>
      <w:r>
        <w:t>Method Invoke</w:t>
      </w:r>
    </w:p>
    <w:p w14:paraId="1D3114BD" w14:textId="6D8F4F1E" w:rsidR="00734557" w:rsidRDefault="00734557" w:rsidP="00734557">
      <w:pPr>
        <w:pStyle w:val="ListParagraph"/>
        <w:numPr>
          <w:ilvl w:val="0"/>
          <w:numId w:val="1"/>
        </w:numPr>
      </w:pPr>
      <w:r>
        <w:t>Annotation Processing</w:t>
      </w:r>
    </w:p>
    <w:p w14:paraId="5167A0EE" w14:textId="60BC7EA7" w:rsidR="00735A5F" w:rsidRDefault="00734557" w:rsidP="00735A5F">
      <w:pPr>
        <w:pStyle w:val="ListParagraph"/>
        <w:numPr>
          <w:ilvl w:val="0"/>
          <w:numId w:val="1"/>
        </w:numPr>
      </w:pPr>
      <w:r>
        <w:t>Case study</w:t>
      </w:r>
    </w:p>
    <w:p w14:paraId="3A53A409" w14:textId="7F6B8FBB" w:rsidR="00735A5F" w:rsidRDefault="00735A5F" w:rsidP="00735A5F"/>
    <w:p w14:paraId="5C75F9CF" w14:textId="34FD6439" w:rsidR="00735A5F" w:rsidRDefault="00735A5F" w:rsidP="00735A5F"/>
    <w:p w14:paraId="5DEE886F" w14:textId="77777777" w:rsidR="00735A5F" w:rsidRDefault="00735A5F" w:rsidP="00735A5F">
      <w:pPr>
        <w:pStyle w:val="Heading1"/>
      </w:pPr>
      <w:r>
        <w:t>System Requirement</w:t>
      </w:r>
    </w:p>
    <w:p w14:paraId="22F4F7F2" w14:textId="77777777" w:rsidR="00735A5F" w:rsidRDefault="00735A5F" w:rsidP="00735A5F"/>
    <w:p w14:paraId="2AD8CECA" w14:textId="77777777" w:rsidR="00735A5F" w:rsidRDefault="00735A5F" w:rsidP="00735A5F">
      <w:pPr>
        <w:pStyle w:val="ListParagraph"/>
        <w:numPr>
          <w:ilvl w:val="0"/>
          <w:numId w:val="3"/>
        </w:numPr>
      </w:pPr>
      <w:r>
        <w:t>Java 8 SE</w:t>
      </w:r>
    </w:p>
    <w:p w14:paraId="5A81E6FC" w14:textId="77777777" w:rsidR="00735A5F" w:rsidRDefault="00735A5F" w:rsidP="00735A5F">
      <w:pPr>
        <w:pStyle w:val="ListParagraph"/>
        <w:numPr>
          <w:ilvl w:val="0"/>
          <w:numId w:val="3"/>
        </w:numPr>
      </w:pPr>
      <w:r>
        <w:t>Eclipse</w:t>
      </w:r>
    </w:p>
    <w:sectPr w:rsidR="00735A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785C55"/>
    <w:multiLevelType w:val="hybridMultilevel"/>
    <w:tmpl w:val="4796C548"/>
    <w:lvl w:ilvl="0" w:tplc="A39C22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3779CC"/>
    <w:multiLevelType w:val="hybridMultilevel"/>
    <w:tmpl w:val="7AB0206E"/>
    <w:lvl w:ilvl="0" w:tplc="0902E53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116B79"/>
    <w:multiLevelType w:val="hybridMultilevel"/>
    <w:tmpl w:val="B21EB6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3tzAwANIWBhZGZko6SsGpxcWZ+XkgBYa1ADs68BosAAAA"/>
  </w:docVars>
  <w:rsids>
    <w:rsidRoot w:val="00F57697"/>
    <w:rsid w:val="00080BAE"/>
    <w:rsid w:val="00155299"/>
    <w:rsid w:val="00281711"/>
    <w:rsid w:val="00546FDF"/>
    <w:rsid w:val="007015AC"/>
    <w:rsid w:val="00734557"/>
    <w:rsid w:val="00735A5F"/>
    <w:rsid w:val="008307E9"/>
    <w:rsid w:val="00C25E96"/>
    <w:rsid w:val="00E663C7"/>
    <w:rsid w:val="00E74F5C"/>
    <w:rsid w:val="00F57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BA3E0"/>
  <w15:chartTrackingRefBased/>
  <w15:docId w15:val="{4417BCD6-17B5-4ACF-B310-851E88CF2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6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45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2007">
    <w:name w:val="Title2007"/>
    <w:basedOn w:val="Title"/>
    <w:next w:val="Normal"/>
    <w:qFormat/>
    <w:rsid w:val="00C25E96"/>
    <w:pPr>
      <w:pBdr>
        <w:bottom w:val="single" w:sz="8" w:space="4" w:color="4472C4" w:themeColor="accent1"/>
      </w:pBdr>
      <w:spacing w:after="300"/>
    </w:pPr>
    <w:rPr>
      <w:color w:val="323E4F" w:themeColor="text2" w:themeShade="BF"/>
      <w:spacing w:val="5"/>
      <w:sz w:val="52"/>
      <w:szCs w:val="5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546FD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6F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576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5769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3455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466826-8C4E-456B-96BB-CF7BE8201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Dutta Mishra</dc:creator>
  <cp:keywords/>
  <dc:description/>
  <cp:lastModifiedBy>Janakiram, Sapna (Learning &amp; Professional Development)</cp:lastModifiedBy>
  <cp:revision>2</cp:revision>
  <dcterms:created xsi:type="dcterms:W3CDTF">2019-11-05T11:04:00Z</dcterms:created>
  <dcterms:modified xsi:type="dcterms:W3CDTF">2019-11-05T11:04:00Z</dcterms:modified>
</cp:coreProperties>
</file>